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C9889" w14:textId="77777777" w:rsidR="00E32A81" w:rsidRDefault="00E32A81" w:rsidP="002C71A5">
      <w:pPr>
        <w:spacing w:after="0" w:line="24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3654C2BF" w14:textId="77777777" w:rsidR="002C71A5" w:rsidRDefault="002C71A5" w:rsidP="002C71A5">
      <w:pPr>
        <w:spacing w:after="0" w:line="24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CLASS: 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BE (E&amp;TC) 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  <w:t>SUBJECT: MC</w:t>
      </w:r>
    </w:p>
    <w:p w14:paraId="6CBFE057" w14:textId="77777777" w:rsidR="002C71A5" w:rsidRPr="00880165" w:rsidRDefault="005638C7" w:rsidP="002C71A5">
      <w:pPr>
        <w:spacing w:after="0" w:line="24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EXPT. </w:t>
      </w:r>
      <w:r w:rsidR="00457D1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NO: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0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1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2C71A5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:</w:t>
      </w:r>
      <w:r w:rsidR="00F0484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23/02/23</w:t>
      </w:r>
    </w:p>
    <w:p w14:paraId="180E6A56" w14:textId="2FB3E7D4" w:rsidR="00F0484B" w:rsidRDefault="00F0484B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Roll no: 4</w:t>
      </w:r>
      <w:r w:rsidR="00162DF7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3</w:t>
      </w:r>
      <w:r w:rsidR="00101C6F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5</w:t>
      </w:r>
      <w:r w:rsidR="00162DF7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                                                                                 Batch: S</w:t>
      </w:r>
      <w:r w:rsidR="00ED77CA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7</w:t>
      </w:r>
    </w:p>
    <w:p w14:paraId="7C121B1D" w14:textId="77777777" w:rsidR="00F0484B" w:rsidRPr="00977CA3" w:rsidRDefault="00F0484B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5DA71860" w14:textId="77777777" w:rsidR="00AB2BAB" w:rsidRDefault="002C71A5" w:rsidP="00AB2B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7CA3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I. </w:t>
      </w:r>
      <w:r w:rsidR="00AB2BAB" w:rsidRPr="00977CA3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AIM</w:t>
      </w:r>
      <w:r w:rsidR="00AB2BAB" w:rsidRPr="00977CA3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>:</w:t>
      </w:r>
      <w:r w:rsidR="00F0484B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 xml:space="preserve"> </w:t>
      </w:r>
      <w:r w:rsidR="005C142B" w:rsidRPr="004D1E3B">
        <w:rPr>
          <w:rFonts w:ascii="Times New Roman" w:hAnsi="Times New Roman"/>
          <w:b/>
          <w:sz w:val="24"/>
          <w:szCs w:val="24"/>
        </w:rPr>
        <w:t>Simulate</w:t>
      </w:r>
      <w:r w:rsidR="005C142B" w:rsidRPr="004D1E3B">
        <w:rPr>
          <w:rFonts w:ascii="Times New Roman" w:hAnsi="Times New Roman"/>
          <w:sz w:val="24"/>
          <w:szCs w:val="24"/>
        </w:rPr>
        <w:t xml:space="preserve"> and </w:t>
      </w:r>
      <w:r w:rsidR="005C142B" w:rsidRPr="004D1E3B">
        <w:rPr>
          <w:rFonts w:ascii="Times New Roman" w:hAnsi="Times New Roman"/>
          <w:b/>
          <w:sz w:val="24"/>
          <w:szCs w:val="24"/>
        </w:rPr>
        <w:t>analyze</w:t>
      </w:r>
      <w:r w:rsidR="005C142B" w:rsidRPr="004D1E3B">
        <w:rPr>
          <w:rFonts w:ascii="Times New Roman" w:hAnsi="Times New Roman"/>
          <w:sz w:val="24"/>
          <w:szCs w:val="24"/>
        </w:rPr>
        <w:t xml:space="preserve"> the operations of multiple access techniques for CDMA</w:t>
      </w:r>
      <w:r w:rsidR="005C142B" w:rsidRPr="005C142B">
        <w:rPr>
          <w:rFonts w:ascii="Times New Roman" w:hAnsi="Times New Roman" w:cs="Times New Roman"/>
          <w:sz w:val="24"/>
          <w:szCs w:val="24"/>
        </w:rPr>
        <w:t>.</w:t>
      </w:r>
    </w:p>
    <w:p w14:paraId="6E5F09FE" w14:textId="77777777" w:rsidR="00AB2BAB" w:rsidRDefault="00AB2BAB" w:rsidP="00AB2B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0F3D6C" w14:textId="77777777" w:rsidR="005C142B" w:rsidRDefault="00AB2BAB" w:rsidP="005C14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1D43">
        <w:rPr>
          <w:rFonts w:ascii="Times New Roman" w:hAnsi="Times New Roman" w:cs="Times New Roman"/>
          <w:b/>
          <w:sz w:val="24"/>
          <w:szCs w:val="24"/>
        </w:rPr>
        <w:t>II. APPARATUS:</w:t>
      </w:r>
      <w:r w:rsidR="005C142B">
        <w:rPr>
          <w:rFonts w:ascii="Times New Roman" w:hAnsi="Times New Roman" w:cs="Times New Roman"/>
          <w:sz w:val="24"/>
          <w:szCs w:val="24"/>
        </w:rPr>
        <w:t xml:space="preserve">OS: Unix or windows 7/8/10, </w:t>
      </w:r>
    </w:p>
    <w:p w14:paraId="16B444A9" w14:textId="77777777" w:rsidR="005C142B" w:rsidRDefault="005C142B" w:rsidP="005C142B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Processor: i3/i5/i7, </w:t>
      </w:r>
    </w:p>
    <w:p w14:paraId="1CBAB481" w14:textId="77777777" w:rsidR="00AB2BAB" w:rsidRPr="005C142B" w:rsidRDefault="005C142B" w:rsidP="005C142B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 w:rsidRPr="005C142B">
        <w:rPr>
          <w:rFonts w:ascii="Times New Roman" w:hAnsi="Times New Roman" w:cs="Times New Roman"/>
          <w:sz w:val="24"/>
          <w:szCs w:val="24"/>
        </w:rPr>
        <w:t>Software: Python ( Jupyter Notebook) or java</w:t>
      </w:r>
      <w:r w:rsidR="00C71D43" w:rsidRPr="00C71D43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>.</w:t>
      </w:r>
    </w:p>
    <w:p w14:paraId="41AB79AD" w14:textId="77777777" w:rsidR="00AB2BAB" w:rsidRPr="007736CB" w:rsidRDefault="00AB2BAB" w:rsidP="00AB2B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67C041" w14:textId="77777777" w:rsidR="00AB2BAB" w:rsidRDefault="00AB2BAB" w:rsidP="00AB2BA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II. </w:t>
      </w:r>
      <w:r w:rsidRPr="007736CB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294778B9" w14:textId="77777777" w:rsidR="00084E71" w:rsidRDefault="00084E71" w:rsidP="00CB37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EF1565" w14:textId="77777777" w:rsidR="00CB378F" w:rsidRPr="00CB378F" w:rsidRDefault="00CB378F" w:rsidP="00084E71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DMA stands for Code Division Multiple Access. It is a digital cellular standard that utilizes spread-Spectrum Technology. It spreads the signal over a fully available spectrum or over multiple channels through division. It is a channelization protocol for Multiple Access, where information can be sent simultaneously through several transmitters over a single communication channel.</w:t>
      </w:r>
    </w:p>
    <w:p w14:paraId="30148268" w14:textId="77777777" w:rsidR="00CB378F" w:rsidRDefault="00CB378F" w:rsidP="00084E71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t is achieved in below steps: A signal is generated which extends over a wide bandwidth. The code which performs this action is called spreading code. Later, a specific signal can be selected with a given code even in the presence of many other signals. It is mainly used in mobile networks like 2G and 3G. It is a more secure and private line. It has good voice and data communication capabilities.</w:t>
      </w:r>
    </w:p>
    <w:p w14:paraId="1DDBAAE5" w14:textId="77777777" w:rsidR="00084E71" w:rsidRPr="00CB378F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F37E83D" w14:textId="77777777" w:rsid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Procedure or Working</w:t>
      </w:r>
      <w:r w:rsidR="00084E71">
        <w:rPr>
          <w:rFonts w:ascii="Times New Roman" w:hAnsi="Times New Roman" w:cs="Times New Roman"/>
          <w:sz w:val="24"/>
          <w:szCs w:val="24"/>
        </w:rPr>
        <w:t>:</w:t>
      </w:r>
    </w:p>
    <w:p w14:paraId="6ED525DA" w14:textId="77777777" w:rsidR="00084E71" w:rsidRDefault="00084E71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The station encodes its data bit as follows.</w:t>
      </w:r>
    </w:p>
    <w:p w14:paraId="021A1728" w14:textId="77777777" w:rsidR="00084E71" w:rsidRPr="00084E71" w:rsidRDefault="00084E71" w:rsidP="00084E71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If bit = 1 then +1</w:t>
      </w:r>
    </w:p>
    <w:p w14:paraId="3DF70FDB" w14:textId="77777777" w:rsidR="00084E71" w:rsidRPr="00084E71" w:rsidRDefault="00084E71" w:rsidP="00084E71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If bit = 0 then -1</w:t>
      </w:r>
    </w:p>
    <w:p w14:paraId="4A28127C" w14:textId="77777777" w:rsidR="00084E71" w:rsidRPr="00084E71" w:rsidRDefault="00084E71" w:rsidP="00084E71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Pr="00084E71">
        <w:rPr>
          <w:rFonts w:ascii="Times New Roman" w:hAnsi="Times New Roman" w:cs="Times New Roman"/>
          <w:sz w:val="24"/>
          <w:szCs w:val="24"/>
        </w:rPr>
        <w:t>o signal (interpreted as 0) if station is idle</w:t>
      </w:r>
    </w:p>
    <w:p w14:paraId="7E5A0C4A" w14:textId="77777777" w:rsidR="00084E71" w:rsidRDefault="00084E71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ach station is allocated a different orthogonal sequence (code) which is N bit long for N stations</w:t>
      </w:r>
    </w:p>
    <w:p w14:paraId="5F966CA4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Each station does a scalar multiplication of its encoded data bit and code sequence.</w:t>
      </w:r>
    </w:p>
    <w:p w14:paraId="28D2AFDD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The resulting sequence is then stored on the channel.</w:t>
      </w:r>
    </w:p>
    <w:p w14:paraId="35B1746C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Since the channel is common, amplitudes add up and hence resultant channel sequence is the sum of sequences from all channels.</w:t>
      </w:r>
    </w:p>
    <w:p w14:paraId="73CC237B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If station 1 wants to listen to station 2, it multiplies (inner product) the channel sequence with code of station S2.</w:t>
      </w:r>
    </w:p>
    <w:p w14:paraId="797A1420" w14:textId="77777777" w:rsidR="00CB378F" w:rsidRP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The inner product is then divided by N to get data bit transmitted from station 2.</w:t>
      </w:r>
    </w:p>
    <w:p w14:paraId="5B6305EF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E79AD6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2BC4A1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A2339DE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oretical Calculations:</w:t>
      </w:r>
    </w:p>
    <w:p w14:paraId="746FD5BC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1677035" w14:textId="77777777" w:rsidR="00CB378F" w:rsidRPr="00CB378F" w:rsidRDefault="00CB378F" w:rsidP="00084E71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To see how CDMA works, we must understand orthogonal sequences (also known as chips).Let N be the number of stations establishing multipl</w:t>
      </w:r>
      <w:r w:rsidR="00084E71">
        <w:rPr>
          <w:rFonts w:ascii="Times New Roman" w:hAnsi="Times New Roman" w:cs="Times New Roman"/>
          <w:sz w:val="24"/>
          <w:szCs w:val="24"/>
        </w:rPr>
        <w:t xml:space="preserve">e access over a common channel. </w:t>
      </w:r>
      <w:r w:rsidRPr="00CB378F">
        <w:rPr>
          <w:rFonts w:ascii="Times New Roman" w:hAnsi="Times New Roman" w:cs="Times New Roman"/>
          <w:sz w:val="24"/>
          <w:szCs w:val="24"/>
        </w:rPr>
        <w:t>Then the properties of orthogonal sequences can be stated as follows:</w:t>
      </w:r>
    </w:p>
    <w:p w14:paraId="78484BBC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88E6B21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An orthogonal sequence can be thought of as a 1xN matrix.</w:t>
      </w:r>
    </w:p>
    <w:p w14:paraId="5AB08B5B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g: [+1 -1 +1 -1] for N = 4.</w:t>
      </w:r>
    </w:p>
    <w:p w14:paraId="41DF0F01" w14:textId="77777777" w:rsidR="009F1F07" w:rsidRDefault="009F1F07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4F7740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Scalar multiplication and matrix addition rules follow as usual.</w:t>
      </w:r>
    </w:p>
    <w:p w14:paraId="749E9C93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g: 3.[+1 -1 +1 -1] = [+3 -3 +3 -3]</w:t>
      </w:r>
    </w:p>
    <w:p w14:paraId="03E9BACD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g: [+1 -1 +1 -1] + [-1 -1 -1 -1] = [0 -2 0 -2]</w:t>
      </w:r>
    </w:p>
    <w:p w14:paraId="38B006A4" w14:textId="77777777" w:rsidR="009F1F07" w:rsidRDefault="009F1F07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FB95F2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nner Product: It is evaluated by multiplying two sequences element by element and then adding all elements of the resulting list.</w:t>
      </w:r>
    </w:p>
    <w:p w14:paraId="75B452FB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nner Product of a sequence with itself is equal to N</w:t>
      </w:r>
    </w:p>
    <w:p w14:paraId="21E060DF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[+1 -1 +1 -1].[+1 -1 +1 -1] = 1 + 1 + 1 + 1 = 4</w:t>
      </w:r>
    </w:p>
    <w:p w14:paraId="37F0FDE4" w14:textId="77777777" w:rsidR="009F1F07" w:rsidRDefault="009F1F07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348D41E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nner Product of two distinct sequences is zero</w:t>
      </w:r>
    </w:p>
    <w:p w14:paraId="0BFE56E6" w14:textId="77777777" w:rsidR="00CB378F" w:rsidRDefault="00CB378F" w:rsidP="00084E7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[+1 -1 +1 -1].[+1 +1 +1 +1] = 1-1+1-1 = 0</w:t>
      </w:r>
    </w:p>
    <w:p w14:paraId="37585A6C" w14:textId="77777777" w:rsidR="00CB378F" w:rsidRDefault="00CB378F" w:rsidP="00084E7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91A2CC" w14:textId="77777777" w:rsidR="00AB2BAB" w:rsidRDefault="00C17FB6" w:rsidP="00CB37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V. </w:t>
      </w:r>
      <w:r w:rsidR="009F1F07">
        <w:rPr>
          <w:rFonts w:ascii="Times New Roman" w:hAnsi="Times New Roman" w:cs="Times New Roman"/>
          <w:b/>
          <w:sz w:val="24"/>
          <w:szCs w:val="24"/>
        </w:rPr>
        <w:t>CODE</w:t>
      </w:r>
      <w:r w:rsidR="00AB2BAB" w:rsidRPr="007736CB">
        <w:rPr>
          <w:rFonts w:ascii="Times New Roman" w:hAnsi="Times New Roman" w:cs="Times New Roman"/>
          <w:b/>
          <w:sz w:val="24"/>
          <w:szCs w:val="24"/>
        </w:rPr>
        <w:t>:</w:t>
      </w:r>
    </w:p>
    <w:p w14:paraId="151F437B" w14:textId="77777777" w:rsidR="009F1F07" w:rsidRDefault="009F1F07" w:rsidP="00CB37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6C7137" w14:textId="77777777" w:rsidR="00CB378F" w:rsidRPr="00CB378F" w:rsidRDefault="0050281D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</w:t>
      </w:r>
      <w:r w:rsidR="00CB378F" w:rsidRPr="00CB378F">
        <w:rPr>
          <w:rFonts w:ascii="Times New Roman" w:hAnsi="Times New Roman" w:cs="Times New Roman"/>
          <w:sz w:val="24"/>
          <w:szCs w:val="24"/>
        </w:rPr>
        <w:t>mpor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B378F" w:rsidRPr="00CB378F">
        <w:rPr>
          <w:rFonts w:ascii="Times New Roman" w:hAnsi="Times New Roman" w:cs="Times New Roman"/>
          <w:sz w:val="24"/>
          <w:szCs w:val="24"/>
        </w:rPr>
        <w:t>numpy as np</w:t>
      </w:r>
    </w:p>
    <w:p w14:paraId="3A403947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1=[1,1,1,1]</w:t>
      </w:r>
    </w:p>
    <w:p w14:paraId="4CE21AA8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2=[1,-1,1,-1]</w:t>
      </w:r>
    </w:p>
    <w:p w14:paraId="19256BE9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3=[1,1,-1,-1]</w:t>
      </w:r>
    </w:p>
    <w:p w14:paraId="4BA98B0E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4=[1,-1,-1,1]</w:t>
      </w:r>
    </w:p>
    <w:p w14:paraId="424887E1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c=[]</w:t>
      </w:r>
    </w:p>
    <w:p w14:paraId="73919CE0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print("Enter the data bits :")</w:t>
      </w:r>
    </w:p>
    <w:p w14:paraId="343C2AEC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1=int(input("Enter D1 :"))</w:t>
      </w:r>
    </w:p>
    <w:p w14:paraId="034768CB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2=int(input("Enter D2 :"))</w:t>
      </w:r>
    </w:p>
    <w:p w14:paraId="658BEB0B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3=int(input("Enter D3 :"))</w:t>
      </w:r>
    </w:p>
    <w:p w14:paraId="43C4E0C9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4=int(input("Enter D4 :"))</w:t>
      </w:r>
    </w:p>
    <w:p w14:paraId="72F05D0D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1=np.multiply(c1,d1)</w:t>
      </w:r>
    </w:p>
    <w:p w14:paraId="0A2EBA5B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2=np.multiply(c2,d2)</w:t>
      </w:r>
    </w:p>
    <w:p w14:paraId="3DAFE7A3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3=np.multiply(c3,d3)</w:t>
      </w:r>
    </w:p>
    <w:p w14:paraId="205622FF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lastRenderedPageBreak/>
        <w:t>r4=np.multiply(c4,d4)</w:t>
      </w:r>
    </w:p>
    <w:p w14:paraId="23894EC1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esultant_channel=r1+r2+r3+r4;</w:t>
      </w:r>
    </w:p>
    <w:p w14:paraId="659F0BD7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print("Resultant Channel",resultant_channel)</w:t>
      </w:r>
    </w:p>
    <w:p w14:paraId="21962D1F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hannel=int(input("Enter the station to listen for C1=1 ,C2=2, C3=3 C4=4 : "))</w:t>
      </w:r>
    </w:p>
    <w:p w14:paraId="194DB4F6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f Channel==1:</w:t>
      </w:r>
    </w:p>
    <w:p w14:paraId="55240BC5" w14:textId="77777777" w:rsidR="00CB378F" w:rsidRPr="00CB378F" w:rsidRDefault="00CB378F" w:rsidP="0050281D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c=c1</w:t>
      </w:r>
    </w:p>
    <w:p w14:paraId="62E46C91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lif Channel==2:</w:t>
      </w:r>
    </w:p>
    <w:p w14:paraId="7025D502" w14:textId="77777777" w:rsidR="00CB378F" w:rsidRPr="00CB378F" w:rsidRDefault="00CB378F" w:rsidP="0050281D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c=c2</w:t>
      </w:r>
    </w:p>
    <w:p w14:paraId="7669A1DD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lif Channel==3:</w:t>
      </w:r>
    </w:p>
    <w:p w14:paraId="4D738A1B" w14:textId="77777777" w:rsidR="00CB378F" w:rsidRPr="00CB378F" w:rsidRDefault="00CB378F" w:rsidP="0050281D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c=c3</w:t>
      </w:r>
    </w:p>
    <w:p w14:paraId="6485FA29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lif Channel==4:</w:t>
      </w:r>
    </w:p>
    <w:p w14:paraId="02DAD442" w14:textId="77777777" w:rsidR="00CB378F" w:rsidRPr="00CB378F" w:rsidRDefault="00CB378F" w:rsidP="0050281D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c=c4</w:t>
      </w:r>
    </w:p>
    <w:p w14:paraId="200DA7E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nner_product=np.multiply(resultant_channel,rc)</w:t>
      </w:r>
    </w:p>
    <w:p w14:paraId="46EEAD59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print("Inner Product",inner_product)</w:t>
      </w:r>
    </w:p>
    <w:p w14:paraId="4D7CFFCE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es1=sum(inner_product)</w:t>
      </w:r>
    </w:p>
    <w:p w14:paraId="4F6E5ED2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ata=res1/len(inner_product)</w:t>
      </w:r>
    </w:p>
    <w:p w14:paraId="58388816" w14:textId="77777777" w:rsidR="00AB2BAB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print("Data bit that was sent",data)</w:t>
      </w:r>
    </w:p>
    <w:p w14:paraId="0BC9A01E" w14:textId="77777777" w:rsidR="00F0484B" w:rsidRDefault="00F0484B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110567F" w14:textId="77777777" w:rsidR="00F0484B" w:rsidRDefault="00F0484B" w:rsidP="009F1F0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ults: </w:t>
      </w:r>
    </w:p>
    <w:p w14:paraId="7AD3176E" w14:textId="77777777" w:rsidR="00F0484B" w:rsidRPr="00F0484B" w:rsidRDefault="00F0484B" w:rsidP="009F1F07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46800F4" wp14:editId="44F95251">
            <wp:extent cx="5943600" cy="33432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6DA3D" w14:textId="77777777" w:rsidR="00F0484B" w:rsidRDefault="00F0484B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65F12A1" w14:textId="77777777" w:rsidR="00F0484B" w:rsidRDefault="00F0484B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85A745E" w14:textId="77777777" w:rsidR="00F0484B" w:rsidRDefault="00F0484B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12F17BC" w14:textId="77777777" w:rsidR="00F0484B" w:rsidRDefault="00F0484B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6AE5C1E" w14:textId="77777777" w:rsidR="00B71610" w:rsidRDefault="002B7A79" w:rsidP="002B7A79">
      <w:pPr>
        <w:spacing w:after="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V. </w:t>
      </w:r>
      <w:r w:rsidR="002C71A5" w:rsidRPr="00C17FB6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CONCLUSION:</w:t>
      </w:r>
    </w:p>
    <w:p w14:paraId="3A10B60D" w14:textId="77777777" w:rsidR="002B7A79" w:rsidRDefault="002B7A79" w:rsidP="002B7A79">
      <w:pPr>
        <w:spacing w:after="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2E24F1AE" w14:textId="77777777" w:rsidR="003315E6" w:rsidRDefault="003315E6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5A587BB2" w14:textId="77777777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0F8E538D" w14:textId="77777777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622813AC" w14:textId="77777777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3687AA51" w14:textId="77777777" w:rsidR="00BB7174" w:rsidRPr="00977CA3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0D9DB06F" w14:textId="77777777" w:rsidR="00715419" w:rsidRDefault="00715419" w:rsidP="00715419">
      <w:pPr>
        <w:spacing w:after="0"/>
        <w:jc w:val="right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75863EFB" w14:textId="77777777" w:rsidR="002B7A79" w:rsidRPr="00977CA3" w:rsidRDefault="002B7A79" w:rsidP="00715419">
      <w:pPr>
        <w:spacing w:after="0"/>
        <w:jc w:val="right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3A2B06EA" w14:textId="77777777" w:rsidR="00BB3981" w:rsidRDefault="00BB3981" w:rsidP="002577BE">
      <w:pPr>
        <w:spacing w:after="0"/>
        <w:jc w:val="right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1FB50FDC" w14:textId="77777777" w:rsidR="00A15B6E" w:rsidRDefault="003652CC" w:rsidP="002577BE">
      <w:pPr>
        <w:spacing w:after="0"/>
        <w:jc w:val="right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 w:rsidRPr="00977CA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IGNATURE</w:t>
      </w:r>
    </w:p>
    <w:p w14:paraId="002E1E07" w14:textId="77777777" w:rsidR="00C036F5" w:rsidRDefault="00C036F5" w:rsidP="00A15B6E">
      <w:pPr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0442A161" w14:textId="77777777" w:rsidR="00A15B6E" w:rsidRPr="0066374E" w:rsidRDefault="00A15B6E" w:rsidP="00A15B6E">
      <w:pPr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A15B6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REFERENCES</w:t>
      </w:r>
      <w:r w:rsidRPr="0066374E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:</w:t>
      </w:r>
    </w:p>
    <w:p w14:paraId="0B35A783" w14:textId="77777777" w:rsidR="00C1393A" w:rsidRDefault="00A835B6" w:rsidP="00A835B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835B6">
        <w:rPr>
          <w:rFonts w:ascii="Times New Roman" w:hAnsi="Times New Roman" w:cs="Times New Roman"/>
          <w:sz w:val="24"/>
          <w:szCs w:val="24"/>
        </w:rPr>
        <w:t>“Mobile Communications” – Jochen Schiller</w:t>
      </w:r>
      <w:r w:rsidR="00C1393A" w:rsidRPr="00C1393A">
        <w:rPr>
          <w:rFonts w:ascii="Times New Roman" w:hAnsi="Times New Roman" w:cs="Times New Roman"/>
          <w:sz w:val="24"/>
          <w:szCs w:val="24"/>
        </w:rPr>
        <w:t>.</w:t>
      </w:r>
    </w:p>
    <w:sectPr w:rsidR="00C1393A" w:rsidSect="00AB2BA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7DECD" w14:textId="77777777" w:rsidR="00BD0181" w:rsidRDefault="00BD0181" w:rsidP="00515EC7">
      <w:pPr>
        <w:spacing w:after="0" w:line="240" w:lineRule="auto"/>
      </w:pPr>
      <w:r>
        <w:separator/>
      </w:r>
    </w:p>
  </w:endnote>
  <w:endnote w:type="continuationSeparator" w:id="0">
    <w:p w14:paraId="7C7F2BF6" w14:textId="77777777" w:rsidR="00BD0181" w:rsidRDefault="00BD0181" w:rsidP="00515E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B973E" w14:textId="77777777" w:rsidR="00A32A28" w:rsidRDefault="00A32A2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1- </w:t>
    </w:r>
    <w:r w:rsidR="00E27D28">
      <w:fldChar w:fldCharType="begin"/>
    </w:r>
    <w:r>
      <w:instrText xml:space="preserve"> PAGE   \* MERGEFORMAT </w:instrText>
    </w:r>
    <w:r w:rsidR="00E27D28">
      <w:fldChar w:fldCharType="separate"/>
    </w:r>
    <w:r w:rsidR="00BB3981" w:rsidRPr="00BB3981">
      <w:rPr>
        <w:rFonts w:asciiTheme="majorHAnsi" w:hAnsiTheme="majorHAnsi"/>
        <w:noProof/>
      </w:rPr>
      <w:t>1</w:t>
    </w:r>
    <w:r w:rsidR="00E27D28">
      <w:rPr>
        <w:rFonts w:asciiTheme="majorHAnsi" w:hAnsiTheme="majorHAnsi"/>
        <w:noProof/>
      </w:rPr>
      <w:fldChar w:fldCharType="end"/>
    </w:r>
  </w:p>
  <w:p w14:paraId="19E5EF41" w14:textId="77777777" w:rsidR="00A32A28" w:rsidRDefault="00A32A2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A5A4F" w14:textId="77777777" w:rsidR="00BD0181" w:rsidRDefault="00BD0181" w:rsidP="00515EC7">
      <w:pPr>
        <w:spacing w:after="0" w:line="240" w:lineRule="auto"/>
      </w:pPr>
      <w:r>
        <w:separator/>
      </w:r>
    </w:p>
  </w:footnote>
  <w:footnote w:type="continuationSeparator" w:id="0">
    <w:p w14:paraId="25203E37" w14:textId="77777777" w:rsidR="00BD0181" w:rsidRDefault="00BD0181" w:rsidP="00515E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E32A81" w:rsidRPr="001D3FF4" w14:paraId="603F3138" w14:textId="77777777" w:rsidTr="00B70FD7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73BC6CF3" w14:textId="77777777" w:rsidR="00E32A81" w:rsidRPr="004C6AE2" w:rsidRDefault="00E32A81" w:rsidP="00E32A81">
          <w:pPr>
            <w:pStyle w:val="Header"/>
            <w:jc w:val="both"/>
            <w:rPr>
              <w:b/>
              <w:bCs/>
              <w:sz w:val="18"/>
              <w:szCs w:val="18"/>
            </w:rPr>
          </w:pPr>
          <w:r>
            <w:rPr>
              <w:b/>
              <w:bCs/>
              <w:noProof/>
              <w:sz w:val="18"/>
              <w:szCs w:val="18"/>
            </w:rPr>
            <w:drawing>
              <wp:anchor distT="0" distB="0" distL="114300" distR="114300" simplePos="0" relativeHeight="251657216" behindDoc="0" locked="0" layoutInCell="1" allowOverlap="1" wp14:anchorId="17BB84D3" wp14:editId="0FE3544B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19050" t="0" r="0" b="0"/>
                <wp:wrapNone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1EACA4E9" w14:textId="77777777" w:rsidR="00E32A81" w:rsidRPr="006A03C5" w:rsidRDefault="00E32A81" w:rsidP="00E32A81">
          <w:pPr>
            <w:pStyle w:val="Header"/>
            <w:jc w:val="center"/>
            <w:rPr>
              <w:b/>
              <w:bCs/>
            </w:rPr>
          </w:pPr>
          <w:r w:rsidRPr="006A03C5">
            <w:rPr>
              <w:b/>
              <w:bCs/>
            </w:rPr>
            <w:t>PUNE INSTITUTE OF COMPUTER TECHNOLOGY, PUNE - 411043</w:t>
          </w:r>
        </w:p>
      </w:tc>
    </w:tr>
    <w:tr w:rsidR="00E32A81" w:rsidRPr="001D3FF4" w14:paraId="0CEF7A74" w14:textId="77777777" w:rsidTr="00B70FD7">
      <w:trPr>
        <w:cantSplit/>
        <w:trHeight w:val="818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7350227C" w14:textId="77777777" w:rsidR="00E32A81" w:rsidRDefault="00E32A81" w:rsidP="00E32A81">
          <w:pPr>
            <w:pStyle w:val="Header"/>
            <w:jc w:val="both"/>
            <w:rPr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447D386" w14:textId="77777777" w:rsidR="00E32A81" w:rsidRPr="00CC343F" w:rsidRDefault="00E32A81" w:rsidP="00E32A81">
          <w:pPr>
            <w:pStyle w:val="NoSpacing"/>
            <w:spacing w:line="276" w:lineRule="auto"/>
            <w:ind w:right="-68"/>
            <w:jc w:val="center"/>
            <w:rPr>
              <w:rFonts w:ascii="Times New Roman" w:hAnsi="Times New Roman"/>
              <w:b/>
            </w:rPr>
          </w:pPr>
          <w:r w:rsidRPr="00CC343F">
            <w:rPr>
              <w:rFonts w:ascii="Times New Roman" w:hAnsi="Times New Roman"/>
              <w:b/>
            </w:rPr>
            <w:t>DEPARTMENT OF ELECTRONICS AND TELECOMMUNICATION ENGG.</w:t>
          </w:r>
        </w:p>
        <w:p w14:paraId="328AABD9" w14:textId="77777777" w:rsidR="00E32A81" w:rsidRPr="009F382F" w:rsidRDefault="00E32A81" w:rsidP="00E32A81">
          <w:pPr>
            <w:pStyle w:val="NoSpacing"/>
            <w:spacing w:line="276" w:lineRule="auto"/>
            <w:jc w:val="center"/>
            <w:rPr>
              <w:rFonts w:ascii="Times New Roman" w:hAnsi="Times New Roman"/>
              <w:b/>
              <w:sz w:val="28"/>
              <w:szCs w:val="28"/>
            </w:rPr>
          </w:pPr>
          <w:r>
            <w:rPr>
              <w:rFonts w:ascii="Times New Roman" w:hAnsi="Times New Roman"/>
              <w:b/>
              <w:sz w:val="28"/>
              <w:szCs w:val="28"/>
            </w:rPr>
            <w:t>ACADEMIC YEAR: 2022-23     SEM: 2</w:t>
          </w:r>
        </w:p>
      </w:tc>
    </w:tr>
  </w:tbl>
  <w:p w14:paraId="5A3966B7" w14:textId="77777777" w:rsidR="00A32A28" w:rsidRDefault="00A32A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6EDD"/>
    <w:multiLevelType w:val="hybridMultilevel"/>
    <w:tmpl w:val="EB5A68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15FD4"/>
    <w:multiLevelType w:val="hybridMultilevel"/>
    <w:tmpl w:val="3C6E947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BA2122"/>
    <w:multiLevelType w:val="hybridMultilevel"/>
    <w:tmpl w:val="54084F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E1346"/>
    <w:multiLevelType w:val="hybridMultilevel"/>
    <w:tmpl w:val="0FA200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6C5C9A"/>
    <w:multiLevelType w:val="hybridMultilevel"/>
    <w:tmpl w:val="29B45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A21C2"/>
    <w:multiLevelType w:val="hybridMultilevel"/>
    <w:tmpl w:val="AA3ADCD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384F7E"/>
    <w:multiLevelType w:val="hybridMultilevel"/>
    <w:tmpl w:val="D0AE3D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60058"/>
    <w:multiLevelType w:val="multilevel"/>
    <w:tmpl w:val="0272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2C0728"/>
    <w:multiLevelType w:val="hybridMultilevel"/>
    <w:tmpl w:val="BD4A6D5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C2A49"/>
    <w:multiLevelType w:val="multilevel"/>
    <w:tmpl w:val="4CFA6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4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13510F"/>
    <w:multiLevelType w:val="hybridMultilevel"/>
    <w:tmpl w:val="CA44202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3B6060"/>
    <w:multiLevelType w:val="multilevel"/>
    <w:tmpl w:val="CCD0E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EC7063"/>
    <w:multiLevelType w:val="multilevel"/>
    <w:tmpl w:val="C7B62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23365D"/>
    <w:multiLevelType w:val="hybridMultilevel"/>
    <w:tmpl w:val="A8543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464740"/>
    <w:multiLevelType w:val="hybridMultilevel"/>
    <w:tmpl w:val="29B45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5B71A1"/>
    <w:multiLevelType w:val="hybridMultilevel"/>
    <w:tmpl w:val="BAB646EC"/>
    <w:lvl w:ilvl="0" w:tplc="3DEE5EDE">
      <w:start w:val="1"/>
      <w:numFmt w:val="upperLetter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44573C"/>
    <w:multiLevelType w:val="hybridMultilevel"/>
    <w:tmpl w:val="0E44B066"/>
    <w:lvl w:ilvl="0" w:tplc="CC1E349E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090A5F"/>
    <w:multiLevelType w:val="hybridMultilevel"/>
    <w:tmpl w:val="2D78B9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451B4"/>
    <w:multiLevelType w:val="hybridMultilevel"/>
    <w:tmpl w:val="B9742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F6AE1"/>
    <w:multiLevelType w:val="hybridMultilevel"/>
    <w:tmpl w:val="29B45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34A30"/>
    <w:multiLevelType w:val="hybridMultilevel"/>
    <w:tmpl w:val="3A7CFBB0"/>
    <w:lvl w:ilvl="0" w:tplc="114E50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B3154"/>
    <w:multiLevelType w:val="hybridMultilevel"/>
    <w:tmpl w:val="569045C0"/>
    <w:lvl w:ilvl="0" w:tplc="40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2" w15:restartNumberingAfterBreak="0">
    <w:nsid w:val="75174AA4"/>
    <w:multiLevelType w:val="hybridMultilevel"/>
    <w:tmpl w:val="921A8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18687A"/>
    <w:multiLevelType w:val="hybridMultilevel"/>
    <w:tmpl w:val="BDA05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0464795">
    <w:abstractNumId w:val="1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1939832000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 w16cid:durableId="146290828">
    <w:abstractNumId w:val="14"/>
  </w:num>
  <w:num w:numId="4" w16cid:durableId="205995681">
    <w:abstractNumId w:val="8"/>
  </w:num>
  <w:num w:numId="5" w16cid:durableId="1232304073">
    <w:abstractNumId w:val="19"/>
  </w:num>
  <w:num w:numId="6" w16cid:durableId="2102985403">
    <w:abstractNumId w:val="4"/>
  </w:num>
  <w:num w:numId="7" w16cid:durableId="1715230711">
    <w:abstractNumId w:val="13"/>
  </w:num>
  <w:num w:numId="8" w16cid:durableId="2108228797">
    <w:abstractNumId w:val="0"/>
  </w:num>
  <w:num w:numId="9" w16cid:durableId="354114079">
    <w:abstractNumId w:val="20"/>
  </w:num>
  <w:num w:numId="10" w16cid:durableId="267007816">
    <w:abstractNumId w:val="18"/>
  </w:num>
  <w:num w:numId="11" w16cid:durableId="1242446052">
    <w:abstractNumId w:val="15"/>
  </w:num>
  <w:num w:numId="12" w16cid:durableId="287931612">
    <w:abstractNumId w:val="2"/>
  </w:num>
  <w:num w:numId="13" w16cid:durableId="2129084189">
    <w:abstractNumId w:val="3"/>
  </w:num>
  <w:num w:numId="14" w16cid:durableId="136997592">
    <w:abstractNumId w:val="12"/>
  </w:num>
  <w:num w:numId="15" w16cid:durableId="453526546">
    <w:abstractNumId w:val="9"/>
  </w:num>
  <w:num w:numId="16" w16cid:durableId="1260455536">
    <w:abstractNumId w:val="22"/>
  </w:num>
  <w:num w:numId="17" w16cid:durableId="290328160">
    <w:abstractNumId w:val="6"/>
  </w:num>
  <w:num w:numId="18" w16cid:durableId="1880241835">
    <w:abstractNumId w:val="21"/>
  </w:num>
  <w:num w:numId="19" w16cid:durableId="340859081">
    <w:abstractNumId w:val="1"/>
  </w:num>
  <w:num w:numId="20" w16cid:durableId="1947348950">
    <w:abstractNumId w:val="10"/>
  </w:num>
  <w:num w:numId="21" w16cid:durableId="1343816712">
    <w:abstractNumId w:val="5"/>
  </w:num>
  <w:num w:numId="22" w16cid:durableId="1194615641">
    <w:abstractNumId w:val="16"/>
  </w:num>
  <w:num w:numId="23" w16cid:durableId="1714116828">
    <w:abstractNumId w:val="17"/>
  </w:num>
  <w:num w:numId="24" w16cid:durableId="17269458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LcwNTIyMTIzNLVQ0lEKTi0uzszPAykwqgUALPUTqiwAAAA="/>
  </w:docVars>
  <w:rsids>
    <w:rsidRoot w:val="003315E6"/>
    <w:rsid w:val="000533FB"/>
    <w:rsid w:val="0005442C"/>
    <w:rsid w:val="0008328D"/>
    <w:rsid w:val="00084E71"/>
    <w:rsid w:val="00087E46"/>
    <w:rsid w:val="00092681"/>
    <w:rsid w:val="000A6CE5"/>
    <w:rsid w:val="000C6B5F"/>
    <w:rsid w:val="000D69E5"/>
    <w:rsid w:val="000E3FAA"/>
    <w:rsid w:val="000E64E9"/>
    <w:rsid w:val="000F4292"/>
    <w:rsid w:val="00101C6F"/>
    <w:rsid w:val="00125C16"/>
    <w:rsid w:val="00130EBE"/>
    <w:rsid w:val="0013309A"/>
    <w:rsid w:val="00142709"/>
    <w:rsid w:val="00162DF7"/>
    <w:rsid w:val="001924AE"/>
    <w:rsid w:val="001B08EC"/>
    <w:rsid w:val="001B3B9B"/>
    <w:rsid w:val="001B769A"/>
    <w:rsid w:val="001E0A4F"/>
    <w:rsid w:val="002067DF"/>
    <w:rsid w:val="002142B9"/>
    <w:rsid w:val="00214E7D"/>
    <w:rsid w:val="00245293"/>
    <w:rsid w:val="002504CC"/>
    <w:rsid w:val="00252BB0"/>
    <w:rsid w:val="00256E7B"/>
    <w:rsid w:val="002577BE"/>
    <w:rsid w:val="00264C63"/>
    <w:rsid w:val="00271813"/>
    <w:rsid w:val="00272835"/>
    <w:rsid w:val="00281EB6"/>
    <w:rsid w:val="0029456C"/>
    <w:rsid w:val="00294C5C"/>
    <w:rsid w:val="002B7A79"/>
    <w:rsid w:val="002C5128"/>
    <w:rsid w:val="002C71A5"/>
    <w:rsid w:val="002F55E2"/>
    <w:rsid w:val="0033013A"/>
    <w:rsid w:val="003315E6"/>
    <w:rsid w:val="00353280"/>
    <w:rsid w:val="003616D0"/>
    <w:rsid w:val="003652CC"/>
    <w:rsid w:val="00401A06"/>
    <w:rsid w:val="00401DE6"/>
    <w:rsid w:val="0041792F"/>
    <w:rsid w:val="004423D1"/>
    <w:rsid w:val="00457D13"/>
    <w:rsid w:val="00460A33"/>
    <w:rsid w:val="00482F14"/>
    <w:rsid w:val="0048649D"/>
    <w:rsid w:val="004916F6"/>
    <w:rsid w:val="004A2F54"/>
    <w:rsid w:val="004B36FB"/>
    <w:rsid w:val="004C52A4"/>
    <w:rsid w:val="004D483B"/>
    <w:rsid w:val="004E6ED5"/>
    <w:rsid w:val="004E7B1F"/>
    <w:rsid w:val="0050281D"/>
    <w:rsid w:val="00514DDE"/>
    <w:rsid w:val="00515EC7"/>
    <w:rsid w:val="00541621"/>
    <w:rsid w:val="00544F70"/>
    <w:rsid w:val="005463ED"/>
    <w:rsid w:val="0054711B"/>
    <w:rsid w:val="005638C7"/>
    <w:rsid w:val="0057481C"/>
    <w:rsid w:val="005A02F0"/>
    <w:rsid w:val="005A0D01"/>
    <w:rsid w:val="005C142B"/>
    <w:rsid w:val="005C3AB2"/>
    <w:rsid w:val="005D6D2C"/>
    <w:rsid w:val="005D7DCA"/>
    <w:rsid w:val="005E63B7"/>
    <w:rsid w:val="00611296"/>
    <w:rsid w:val="00620D73"/>
    <w:rsid w:val="00644B62"/>
    <w:rsid w:val="00652F6E"/>
    <w:rsid w:val="006610E7"/>
    <w:rsid w:val="00662473"/>
    <w:rsid w:val="006860CF"/>
    <w:rsid w:val="0068653F"/>
    <w:rsid w:val="0069594C"/>
    <w:rsid w:val="006A119B"/>
    <w:rsid w:val="006C4FAC"/>
    <w:rsid w:val="006E5FB4"/>
    <w:rsid w:val="006F4302"/>
    <w:rsid w:val="00715419"/>
    <w:rsid w:val="00724235"/>
    <w:rsid w:val="00725A2A"/>
    <w:rsid w:val="007260D0"/>
    <w:rsid w:val="00795BB6"/>
    <w:rsid w:val="007A3155"/>
    <w:rsid w:val="007B3E0F"/>
    <w:rsid w:val="007D6889"/>
    <w:rsid w:val="007E6F1F"/>
    <w:rsid w:val="007F0DAD"/>
    <w:rsid w:val="007F14B2"/>
    <w:rsid w:val="00803432"/>
    <w:rsid w:val="008046C8"/>
    <w:rsid w:val="0081416C"/>
    <w:rsid w:val="00827B57"/>
    <w:rsid w:val="00843B69"/>
    <w:rsid w:val="008812DA"/>
    <w:rsid w:val="008A4BC5"/>
    <w:rsid w:val="008D2A4F"/>
    <w:rsid w:val="008D3350"/>
    <w:rsid w:val="008E7E8A"/>
    <w:rsid w:val="00904D99"/>
    <w:rsid w:val="0091244A"/>
    <w:rsid w:val="00915C6A"/>
    <w:rsid w:val="0091693C"/>
    <w:rsid w:val="00926932"/>
    <w:rsid w:val="00930473"/>
    <w:rsid w:val="0093067D"/>
    <w:rsid w:val="00930BF4"/>
    <w:rsid w:val="00932200"/>
    <w:rsid w:val="00937748"/>
    <w:rsid w:val="00940A3A"/>
    <w:rsid w:val="00943AFB"/>
    <w:rsid w:val="00946400"/>
    <w:rsid w:val="009525AB"/>
    <w:rsid w:val="00962820"/>
    <w:rsid w:val="00965F7A"/>
    <w:rsid w:val="00977CA3"/>
    <w:rsid w:val="009A3649"/>
    <w:rsid w:val="009A7945"/>
    <w:rsid w:val="009C4F88"/>
    <w:rsid w:val="009D6E69"/>
    <w:rsid w:val="009E231F"/>
    <w:rsid w:val="009E4EC0"/>
    <w:rsid w:val="009F1F07"/>
    <w:rsid w:val="00A03898"/>
    <w:rsid w:val="00A11F5A"/>
    <w:rsid w:val="00A148EA"/>
    <w:rsid w:val="00A15B6E"/>
    <w:rsid w:val="00A17AE4"/>
    <w:rsid w:val="00A32A28"/>
    <w:rsid w:val="00A567C2"/>
    <w:rsid w:val="00A802A7"/>
    <w:rsid w:val="00A835B6"/>
    <w:rsid w:val="00AB2BAB"/>
    <w:rsid w:val="00AC0495"/>
    <w:rsid w:val="00B145DC"/>
    <w:rsid w:val="00B30B12"/>
    <w:rsid w:val="00B3651C"/>
    <w:rsid w:val="00B41F5A"/>
    <w:rsid w:val="00B44E8C"/>
    <w:rsid w:val="00B60D32"/>
    <w:rsid w:val="00B63FCE"/>
    <w:rsid w:val="00B64D76"/>
    <w:rsid w:val="00B67DCC"/>
    <w:rsid w:val="00B71610"/>
    <w:rsid w:val="00B81474"/>
    <w:rsid w:val="00BA4C0A"/>
    <w:rsid w:val="00BB3981"/>
    <w:rsid w:val="00BB39D5"/>
    <w:rsid w:val="00BB7174"/>
    <w:rsid w:val="00BB7914"/>
    <w:rsid w:val="00BD0181"/>
    <w:rsid w:val="00BD21F5"/>
    <w:rsid w:val="00C0135E"/>
    <w:rsid w:val="00C036F5"/>
    <w:rsid w:val="00C1393A"/>
    <w:rsid w:val="00C17FB6"/>
    <w:rsid w:val="00C326AC"/>
    <w:rsid w:val="00C33D76"/>
    <w:rsid w:val="00C43DB9"/>
    <w:rsid w:val="00C4532F"/>
    <w:rsid w:val="00C5604D"/>
    <w:rsid w:val="00C71D43"/>
    <w:rsid w:val="00C7230B"/>
    <w:rsid w:val="00C755AE"/>
    <w:rsid w:val="00C771E7"/>
    <w:rsid w:val="00C85E57"/>
    <w:rsid w:val="00C90A71"/>
    <w:rsid w:val="00C91D19"/>
    <w:rsid w:val="00CB0E08"/>
    <w:rsid w:val="00CB378F"/>
    <w:rsid w:val="00CB3E9D"/>
    <w:rsid w:val="00CD2F70"/>
    <w:rsid w:val="00CD601D"/>
    <w:rsid w:val="00CF000B"/>
    <w:rsid w:val="00D260A3"/>
    <w:rsid w:val="00D5163E"/>
    <w:rsid w:val="00D60D7A"/>
    <w:rsid w:val="00D6218E"/>
    <w:rsid w:val="00D82A71"/>
    <w:rsid w:val="00DB2DA0"/>
    <w:rsid w:val="00DB6782"/>
    <w:rsid w:val="00DC33FB"/>
    <w:rsid w:val="00DC3DBE"/>
    <w:rsid w:val="00DC4C95"/>
    <w:rsid w:val="00DC7E6A"/>
    <w:rsid w:val="00DE60FE"/>
    <w:rsid w:val="00E163E3"/>
    <w:rsid w:val="00E2320E"/>
    <w:rsid w:val="00E27D28"/>
    <w:rsid w:val="00E32A81"/>
    <w:rsid w:val="00E342F6"/>
    <w:rsid w:val="00E521D4"/>
    <w:rsid w:val="00E57852"/>
    <w:rsid w:val="00E61BA2"/>
    <w:rsid w:val="00E61C7F"/>
    <w:rsid w:val="00EA7DEE"/>
    <w:rsid w:val="00EC141D"/>
    <w:rsid w:val="00ED77CA"/>
    <w:rsid w:val="00EE2405"/>
    <w:rsid w:val="00F04097"/>
    <w:rsid w:val="00F0484B"/>
    <w:rsid w:val="00F35C98"/>
    <w:rsid w:val="00F45F31"/>
    <w:rsid w:val="00F516E4"/>
    <w:rsid w:val="00F63D74"/>
    <w:rsid w:val="00F779D3"/>
    <w:rsid w:val="00F86CF6"/>
    <w:rsid w:val="00F96532"/>
    <w:rsid w:val="00FB704A"/>
    <w:rsid w:val="00FB7356"/>
    <w:rsid w:val="00FD4F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8271E"/>
  <w15:docId w15:val="{CB068E08-FCF5-4EEE-9A32-95D248C9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0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40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0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D2A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881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2835"/>
  </w:style>
  <w:style w:type="character" w:styleId="Hyperlink">
    <w:name w:val="Hyperlink"/>
    <w:basedOn w:val="DefaultParagraphFont"/>
    <w:uiPriority w:val="99"/>
    <w:unhideWhenUsed/>
    <w:rsid w:val="0027283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2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5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5EC7"/>
  </w:style>
  <w:style w:type="paragraph" w:styleId="Footer">
    <w:name w:val="footer"/>
    <w:basedOn w:val="Normal"/>
    <w:link w:val="FooterChar"/>
    <w:uiPriority w:val="99"/>
    <w:unhideWhenUsed/>
    <w:rsid w:val="00515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5EC7"/>
  </w:style>
  <w:style w:type="character" w:styleId="Strong">
    <w:name w:val="Strong"/>
    <w:basedOn w:val="DefaultParagraphFont"/>
    <w:uiPriority w:val="22"/>
    <w:qFormat/>
    <w:rsid w:val="007F0DAD"/>
    <w:rPr>
      <w:b/>
      <w:bCs/>
    </w:rPr>
  </w:style>
  <w:style w:type="paragraph" w:customStyle="1" w:styleId="Default">
    <w:name w:val="Default"/>
    <w:rsid w:val="007F0D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t">
    <w:name w:val="st"/>
    <w:basedOn w:val="DefaultParagraphFont"/>
    <w:rsid w:val="00A15B6E"/>
  </w:style>
  <w:style w:type="character" w:styleId="Emphasis">
    <w:name w:val="Emphasis"/>
    <w:basedOn w:val="DefaultParagraphFont"/>
    <w:uiPriority w:val="20"/>
    <w:qFormat/>
    <w:rsid w:val="00A15B6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15B6E"/>
    <w:rPr>
      <w:i/>
      <w:iCs/>
    </w:rPr>
  </w:style>
  <w:style w:type="character" w:customStyle="1" w:styleId="ilad">
    <w:name w:val="il_ad"/>
    <w:basedOn w:val="DefaultParagraphFont"/>
    <w:rsid w:val="00CD601D"/>
  </w:style>
  <w:style w:type="character" w:styleId="PlaceholderText">
    <w:name w:val="Placeholder Text"/>
    <w:basedOn w:val="DefaultParagraphFont"/>
    <w:uiPriority w:val="99"/>
    <w:semiHidden/>
    <w:rsid w:val="002504CC"/>
    <w:rPr>
      <w:color w:val="808080"/>
    </w:rPr>
  </w:style>
  <w:style w:type="paragraph" w:styleId="NoSpacing">
    <w:name w:val="No Spacing"/>
    <w:uiPriority w:val="1"/>
    <w:qFormat/>
    <w:rsid w:val="00E32A81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0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22C78F-DE01-4D65-8026-4721D26D3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arsh</cp:lastModifiedBy>
  <cp:revision>70</cp:revision>
  <cp:lastPrinted>2023-03-02T05:12:00Z</cp:lastPrinted>
  <dcterms:created xsi:type="dcterms:W3CDTF">2016-10-03T02:50:00Z</dcterms:created>
  <dcterms:modified xsi:type="dcterms:W3CDTF">2023-03-02T05:31:00Z</dcterms:modified>
</cp:coreProperties>
</file>